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29CA4C" w14:textId="26FDA211" w:rsidR="00BC736B" w:rsidRPr="009421A0" w:rsidRDefault="000E30D2" w:rsidP="00BC736B">
      <w:pPr>
        <w:jc w:val="center"/>
        <w:rPr>
          <w:rFonts w:ascii="Calibri" w:hAnsi="Calibri"/>
          <w:sz w:val="24"/>
          <w:szCs w:val="24"/>
          <w:lang/>
        </w:rPr>
      </w:pPr>
      <w:bookmarkStart w:id="0" w:name="_GoBack"/>
      <w:bookmarkEnd w:id="0"/>
      <w:r>
        <w:rPr>
          <w:rFonts w:ascii="Calibri" w:hAnsi="Calibri"/>
          <w:sz w:val="24"/>
          <w:szCs w:val="24"/>
        </w:rPr>
        <w:t xml:space="preserve">PRILOGA </w:t>
      </w:r>
      <w:r w:rsidR="009421A0">
        <w:rPr>
          <w:rFonts w:ascii="Calibri" w:hAnsi="Calibri"/>
          <w:sz w:val="24"/>
          <w:szCs w:val="24"/>
          <w:lang/>
        </w:rPr>
        <w:t>6</w:t>
      </w:r>
    </w:p>
    <w:p w14:paraId="4842AF09" w14:textId="77777777" w:rsidR="008F0546" w:rsidRPr="00AD0EEF" w:rsidRDefault="00BC736B" w:rsidP="00BC736B">
      <w:pPr>
        <w:jc w:val="center"/>
        <w:rPr>
          <w:rFonts w:ascii="Calibri" w:hAnsi="Calibri"/>
          <w:b/>
          <w:sz w:val="24"/>
          <w:szCs w:val="24"/>
        </w:rPr>
      </w:pPr>
      <w:r w:rsidRPr="00AD0EEF">
        <w:rPr>
          <w:rFonts w:ascii="Calibri" w:hAnsi="Calibri"/>
          <w:b/>
          <w:sz w:val="24"/>
          <w:szCs w:val="24"/>
        </w:rPr>
        <w:t>NAČRT UKREPOV OB NEPREDVIDLJIVI DOGODKIH</w:t>
      </w:r>
    </w:p>
    <w:p w14:paraId="4141B5A0" w14:textId="77777777" w:rsidR="00BC736B" w:rsidRDefault="00BC736B" w:rsidP="00BC736B">
      <w:pPr>
        <w:jc w:val="center"/>
        <w:rPr>
          <w:rFonts w:ascii="Calibri" w:hAnsi="Calibri"/>
          <w:b/>
          <w:sz w:val="20"/>
          <w:szCs w:val="20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689"/>
        <w:gridCol w:w="6373"/>
      </w:tblGrid>
      <w:tr w:rsidR="00BF724F" w14:paraId="1D033A61" w14:textId="77777777" w:rsidTr="00BF724F">
        <w:tc>
          <w:tcPr>
            <w:tcW w:w="9062" w:type="dxa"/>
            <w:gridSpan w:val="2"/>
            <w:shd w:val="clear" w:color="auto" w:fill="D5DCE4" w:themeFill="text2" w:themeFillTint="33"/>
          </w:tcPr>
          <w:p w14:paraId="10E18E4C" w14:textId="77777777" w:rsidR="00BF724F" w:rsidRDefault="00BF724F" w:rsidP="00BF724F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1. DEL</w:t>
            </w:r>
          </w:p>
          <w:p w14:paraId="381CC4EA" w14:textId="77777777" w:rsidR="00BF724F" w:rsidRDefault="00BF724F" w:rsidP="00BF724F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Osnovni podatki- kontaktne številke </w:t>
            </w:r>
            <w:r w:rsidR="00E73C33">
              <w:rPr>
                <w:rFonts w:ascii="Calibri" w:hAnsi="Calibri"/>
                <w:b/>
                <w:sz w:val="20"/>
                <w:szCs w:val="20"/>
              </w:rPr>
              <w:t>v primeru nepredvidljivih dogodkov</w:t>
            </w:r>
          </w:p>
          <w:p w14:paraId="42BB0D8A" w14:textId="77777777" w:rsidR="00302E00" w:rsidRPr="00302E00" w:rsidRDefault="00302E00" w:rsidP="00BF724F">
            <w:pPr>
              <w:jc w:val="center"/>
              <w:rPr>
                <w:rFonts w:ascii="Calibri" w:hAnsi="Calibri"/>
                <w:b/>
                <w:i/>
                <w:sz w:val="20"/>
                <w:szCs w:val="20"/>
              </w:rPr>
            </w:pPr>
          </w:p>
        </w:tc>
      </w:tr>
      <w:tr w:rsidR="00BC736B" w14:paraId="08FF76A0" w14:textId="77777777" w:rsidTr="00BC736B">
        <w:tc>
          <w:tcPr>
            <w:tcW w:w="2689" w:type="dxa"/>
          </w:tcPr>
          <w:p w14:paraId="1FE36D83" w14:textId="77777777" w:rsidR="00BC736B" w:rsidRPr="00BF724F" w:rsidRDefault="00BC736B" w:rsidP="00BC736B">
            <w:pPr>
              <w:rPr>
                <w:rFonts w:ascii="Calibri" w:hAnsi="Calibri"/>
                <w:sz w:val="20"/>
                <w:szCs w:val="20"/>
              </w:rPr>
            </w:pPr>
            <w:r w:rsidRPr="00BF724F">
              <w:rPr>
                <w:rFonts w:ascii="Calibri" w:hAnsi="Calibri"/>
                <w:sz w:val="20"/>
                <w:szCs w:val="20"/>
              </w:rPr>
              <w:t>Lastnik vozila / plovila:</w:t>
            </w:r>
          </w:p>
        </w:tc>
        <w:tc>
          <w:tcPr>
            <w:tcW w:w="6373" w:type="dxa"/>
          </w:tcPr>
          <w:p w14:paraId="72ECFEFF" w14:textId="77777777" w:rsidR="00BC736B" w:rsidRDefault="00BC736B" w:rsidP="00BC736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BC736B" w14:paraId="0429A2F9" w14:textId="77777777" w:rsidTr="00BC736B">
        <w:tc>
          <w:tcPr>
            <w:tcW w:w="2689" w:type="dxa"/>
          </w:tcPr>
          <w:p w14:paraId="4B768083" w14:textId="77777777" w:rsidR="00BC736B" w:rsidRPr="00BF724F" w:rsidRDefault="00BF724F" w:rsidP="00BC736B">
            <w:pPr>
              <w:rPr>
                <w:rFonts w:ascii="Calibri" w:hAnsi="Calibri"/>
                <w:sz w:val="20"/>
                <w:szCs w:val="20"/>
              </w:rPr>
            </w:pPr>
            <w:r w:rsidRPr="00BF724F">
              <w:rPr>
                <w:rFonts w:ascii="Calibri" w:hAnsi="Calibri"/>
                <w:sz w:val="20"/>
                <w:szCs w:val="20"/>
              </w:rPr>
              <w:t>Ime in Priimek odgovorne osebe</w:t>
            </w:r>
            <w:r w:rsidR="00BC736B" w:rsidRPr="00BF724F">
              <w:rPr>
                <w:rFonts w:ascii="Calibri" w:hAnsi="Calibri"/>
                <w:sz w:val="20"/>
                <w:szCs w:val="20"/>
              </w:rPr>
              <w:t xml:space="preserve"> lastnika vozila / plovila: </w:t>
            </w:r>
          </w:p>
        </w:tc>
        <w:tc>
          <w:tcPr>
            <w:tcW w:w="6373" w:type="dxa"/>
          </w:tcPr>
          <w:p w14:paraId="1C2CF7C3" w14:textId="77777777" w:rsidR="00BC736B" w:rsidRDefault="00BC736B" w:rsidP="00BC736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BC736B" w14:paraId="6A2D9C6B" w14:textId="77777777" w:rsidTr="00BC736B">
        <w:tc>
          <w:tcPr>
            <w:tcW w:w="2689" w:type="dxa"/>
          </w:tcPr>
          <w:p w14:paraId="4C5DE799" w14:textId="77777777" w:rsidR="00BC736B" w:rsidRPr="00BF724F" w:rsidRDefault="00BC736B" w:rsidP="00BC736B">
            <w:pPr>
              <w:rPr>
                <w:rFonts w:ascii="Calibri" w:hAnsi="Calibri"/>
                <w:sz w:val="20"/>
                <w:szCs w:val="20"/>
              </w:rPr>
            </w:pPr>
            <w:r w:rsidRPr="00BF724F">
              <w:rPr>
                <w:rFonts w:ascii="Calibri" w:hAnsi="Calibri"/>
                <w:sz w:val="20"/>
                <w:szCs w:val="20"/>
              </w:rPr>
              <w:t>Tele</w:t>
            </w:r>
            <w:r w:rsidR="00E73C33">
              <w:rPr>
                <w:rFonts w:ascii="Calibri" w:hAnsi="Calibri"/>
                <w:sz w:val="20"/>
                <w:szCs w:val="20"/>
              </w:rPr>
              <w:t>fonska številka odgovorne osebe za izvajanje pomoči ob nepredvidljivih dogodkih</w:t>
            </w:r>
          </w:p>
        </w:tc>
        <w:tc>
          <w:tcPr>
            <w:tcW w:w="6373" w:type="dxa"/>
          </w:tcPr>
          <w:p w14:paraId="498ABAD0" w14:textId="77777777" w:rsidR="00BC736B" w:rsidRDefault="00BC736B" w:rsidP="00BC736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BC736B" w14:paraId="0237A634" w14:textId="77777777" w:rsidTr="00BC736B">
        <w:tc>
          <w:tcPr>
            <w:tcW w:w="2689" w:type="dxa"/>
          </w:tcPr>
          <w:p w14:paraId="72D6B36C" w14:textId="77777777" w:rsidR="00BC736B" w:rsidRPr="00BF724F" w:rsidRDefault="00BC736B" w:rsidP="00BC736B">
            <w:pPr>
              <w:rPr>
                <w:rFonts w:ascii="Calibri" w:hAnsi="Calibri"/>
                <w:sz w:val="20"/>
                <w:szCs w:val="20"/>
              </w:rPr>
            </w:pPr>
            <w:r w:rsidRPr="00BF724F">
              <w:rPr>
                <w:rFonts w:ascii="Calibri" w:hAnsi="Calibri"/>
                <w:sz w:val="20"/>
                <w:szCs w:val="20"/>
              </w:rPr>
              <w:t>Mobilna številka odgovorne osebe</w:t>
            </w:r>
            <w:r w:rsidR="00E73C33">
              <w:rPr>
                <w:rFonts w:ascii="Calibri" w:hAnsi="Calibri"/>
                <w:sz w:val="20"/>
                <w:szCs w:val="20"/>
              </w:rPr>
              <w:t xml:space="preserve"> za izvajanje pomoči ob nepredvidljivih dogodkih</w:t>
            </w:r>
            <w:r w:rsidRPr="00BF724F">
              <w:rPr>
                <w:rFonts w:ascii="Calibri" w:hAnsi="Calibri"/>
                <w:sz w:val="20"/>
                <w:szCs w:val="20"/>
              </w:rPr>
              <w:t>:</w:t>
            </w:r>
          </w:p>
        </w:tc>
        <w:tc>
          <w:tcPr>
            <w:tcW w:w="6373" w:type="dxa"/>
          </w:tcPr>
          <w:p w14:paraId="31AE2E6C" w14:textId="77777777" w:rsidR="00BC736B" w:rsidRDefault="00BC736B" w:rsidP="00BC736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2BEFB883" w14:textId="77777777" w:rsidR="00432794" w:rsidRDefault="00432794" w:rsidP="00F27791">
      <w:pPr>
        <w:rPr>
          <w:rFonts w:ascii="Calibri" w:hAnsi="Calibri"/>
          <w:b/>
          <w:sz w:val="20"/>
          <w:szCs w:val="20"/>
        </w:rPr>
      </w:pPr>
    </w:p>
    <w:p w14:paraId="26864619" w14:textId="77777777" w:rsidR="00245089" w:rsidRDefault="00245089" w:rsidP="00F27791">
      <w:pPr>
        <w:rPr>
          <w:rFonts w:ascii="Calibri" w:hAnsi="Calibri"/>
          <w:b/>
          <w:sz w:val="20"/>
          <w:szCs w:val="20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45089" w14:paraId="6CFE1C25" w14:textId="77777777" w:rsidTr="00607C1C">
        <w:tc>
          <w:tcPr>
            <w:tcW w:w="9062" w:type="dxa"/>
            <w:shd w:val="clear" w:color="auto" w:fill="D5DCE4" w:themeFill="text2" w:themeFillTint="33"/>
          </w:tcPr>
          <w:p w14:paraId="083BE2A9" w14:textId="77777777" w:rsidR="00245089" w:rsidRDefault="00245089" w:rsidP="00607C1C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2. DEL</w:t>
            </w:r>
          </w:p>
          <w:p w14:paraId="7C731BFF" w14:textId="77777777" w:rsidR="00245089" w:rsidRDefault="00245089" w:rsidP="00607C1C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IZJAVA</w:t>
            </w:r>
          </w:p>
          <w:p w14:paraId="67060516" w14:textId="77777777" w:rsidR="00245089" w:rsidRPr="00302E00" w:rsidRDefault="00245089" w:rsidP="00607C1C">
            <w:pPr>
              <w:jc w:val="center"/>
              <w:rPr>
                <w:rFonts w:ascii="Calibri" w:hAnsi="Calibri"/>
                <w:b/>
                <w:i/>
                <w:sz w:val="20"/>
                <w:szCs w:val="20"/>
              </w:rPr>
            </w:pPr>
          </w:p>
        </w:tc>
      </w:tr>
      <w:tr w:rsidR="00245089" w14:paraId="3F5B98AA" w14:textId="77777777" w:rsidTr="00A30D5A">
        <w:tc>
          <w:tcPr>
            <w:tcW w:w="9062" w:type="dxa"/>
          </w:tcPr>
          <w:p w14:paraId="6B8A9AA5" w14:textId="77777777" w:rsidR="00245089" w:rsidRDefault="000E30D2" w:rsidP="00245089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Spodaj podpisani izjavljam</w:t>
            </w:r>
            <w:r>
              <w:rPr>
                <w:rFonts w:cs="Times New Roman"/>
              </w:rPr>
              <w:t xml:space="preserve"> in s podpisom potrjujem, </w:t>
            </w:r>
            <w:r w:rsidR="00245089">
              <w:rPr>
                <w:rFonts w:ascii="Calibri" w:hAnsi="Calibri"/>
                <w:sz w:val="20"/>
                <w:szCs w:val="20"/>
              </w:rPr>
              <w:t>da:</w:t>
            </w:r>
          </w:p>
        </w:tc>
      </w:tr>
      <w:tr w:rsidR="00245089" w14:paraId="6C005B38" w14:textId="77777777" w:rsidTr="00766999">
        <w:tc>
          <w:tcPr>
            <w:tcW w:w="9062" w:type="dxa"/>
          </w:tcPr>
          <w:p w14:paraId="37FC7AD0" w14:textId="77777777" w:rsidR="00245089" w:rsidRPr="00245089" w:rsidRDefault="00245089" w:rsidP="00245089">
            <w:pPr>
              <w:rPr>
                <w:rFonts w:ascii="Calibri" w:hAnsi="Calibri"/>
                <w:sz w:val="20"/>
                <w:szCs w:val="20"/>
              </w:rPr>
            </w:pPr>
            <w:r w:rsidRPr="00245089">
              <w:rPr>
                <w:rFonts w:ascii="Calibri" w:hAnsi="Calibri"/>
                <w:sz w:val="20"/>
                <w:szCs w:val="20"/>
              </w:rPr>
              <w:t xml:space="preserve">1. </w:t>
            </w:r>
            <w:r w:rsidR="002F33B1">
              <w:t>B</w:t>
            </w:r>
            <w:r w:rsidRPr="00245089">
              <w:t xml:space="preserve">om za vsako vožnjo poskrbel, da bo spremna oseba, ki spremlja živali med vožnjo </w:t>
            </w:r>
            <w:r w:rsidR="00141CCD">
              <w:t>oziroma kapitan plovila, imel</w:t>
            </w:r>
            <w:r w:rsidRPr="00245089">
              <w:t xml:space="preserve"> seznam telefonskih številk, ki jih lahko pokliče ob nepredvidljivem dogodku.</w:t>
            </w:r>
          </w:p>
        </w:tc>
      </w:tr>
      <w:tr w:rsidR="00245089" w14:paraId="1380503F" w14:textId="77777777" w:rsidTr="005822BA">
        <w:tc>
          <w:tcPr>
            <w:tcW w:w="9062" w:type="dxa"/>
          </w:tcPr>
          <w:p w14:paraId="64B8757E" w14:textId="77777777" w:rsidR="00245089" w:rsidRPr="00245089" w:rsidRDefault="00245089" w:rsidP="00245089">
            <w:r w:rsidRPr="00245089">
              <w:rPr>
                <w:rFonts w:ascii="Calibri" w:hAnsi="Calibri"/>
                <w:sz w:val="20"/>
                <w:szCs w:val="20"/>
              </w:rPr>
              <w:t xml:space="preserve">2. </w:t>
            </w:r>
            <w:r w:rsidRPr="00245089">
              <w:t>Seznam telefonski številk, bo vseboval številke v vsaki državi članici</w:t>
            </w:r>
            <w:r w:rsidR="00141CCD">
              <w:t xml:space="preserve"> oziroma državi tretjega sveta</w:t>
            </w:r>
            <w:r w:rsidRPr="00245089">
              <w:t xml:space="preserve">, ki jo bo pošiljka prečkala na svoji poti. </w:t>
            </w:r>
          </w:p>
        </w:tc>
      </w:tr>
      <w:tr w:rsidR="00245089" w14:paraId="78776C7E" w14:textId="77777777" w:rsidTr="00B56F45">
        <w:tc>
          <w:tcPr>
            <w:tcW w:w="9062" w:type="dxa"/>
          </w:tcPr>
          <w:p w14:paraId="3C9342D3" w14:textId="77777777" w:rsidR="00245089" w:rsidRPr="00FD3B67" w:rsidRDefault="00245089" w:rsidP="00FD3B67">
            <w:r w:rsidRPr="00245089">
              <w:t xml:space="preserve">3. Spremni osebi bom </w:t>
            </w:r>
            <w:r>
              <w:t xml:space="preserve">pred vsako vožnjo, </w:t>
            </w:r>
            <w:r w:rsidRPr="00245089">
              <w:t xml:space="preserve">priskrbel seznam vseh odobrenih kontrolnih točk  skladno z 3. členom Uredbe 1255/97/EC </w:t>
            </w:r>
            <w:hyperlink r:id="rId4" w:history="1">
              <w:r w:rsidRPr="00245089">
                <w:rPr>
                  <w:rStyle w:val="Hiperpovezava"/>
                </w:rPr>
                <w:t>https://ec.europa.eu/food/sites/food/files/animals/docs/aw_list_of_approved_control_posts.pdf</w:t>
              </w:r>
            </w:hyperlink>
            <w:r w:rsidRPr="00245089">
              <w:t>) na poti ki jo bo pošiljka prečkala.</w:t>
            </w:r>
          </w:p>
        </w:tc>
      </w:tr>
      <w:tr w:rsidR="00FD3B67" w14:paraId="072560B4" w14:textId="77777777" w:rsidTr="00B56F45">
        <w:tc>
          <w:tcPr>
            <w:tcW w:w="9062" w:type="dxa"/>
          </w:tcPr>
          <w:p w14:paraId="188A27CB" w14:textId="77777777" w:rsidR="00FD3B67" w:rsidRPr="00245089" w:rsidRDefault="00FD3B67" w:rsidP="00FD3B67">
            <w:r>
              <w:t xml:space="preserve">4. Bom pred vsako vožnjo, spremni osebi </w:t>
            </w:r>
            <w:r w:rsidR="00141CCD">
              <w:t xml:space="preserve">oziroma kapitanu plovila, </w:t>
            </w:r>
            <w:r>
              <w:t>predložil izdelan načrt ukrepov ob nepredvidljivih dogodkih.</w:t>
            </w:r>
          </w:p>
        </w:tc>
      </w:tr>
      <w:tr w:rsidR="000E30D2" w14:paraId="31F2FFD4" w14:textId="77777777" w:rsidTr="00B56F45">
        <w:tc>
          <w:tcPr>
            <w:tcW w:w="9062" w:type="dxa"/>
          </w:tcPr>
          <w:p w14:paraId="3FFB9795" w14:textId="77777777" w:rsidR="000E30D2" w:rsidRDefault="000E30D2" w:rsidP="00FD3B67">
            <w:r>
              <w:t xml:space="preserve">5. Bom pred vsako vožnjo pripravil ustrezen, realen </w:t>
            </w:r>
            <w:r w:rsidR="002F33B1">
              <w:t xml:space="preserve">in izvedljiv načrt ukrepov ob </w:t>
            </w:r>
            <w:r>
              <w:t>nepredvidenimi dogodki, ki bo specifičen za potek poti, prevozna sredstva s katerimi se bodo živali prevažale ter vrsto in kategorijo živali in bo skladen z zahtevami Uredbe 1/2005/Es ter te Uredbe.</w:t>
            </w:r>
          </w:p>
        </w:tc>
      </w:tr>
    </w:tbl>
    <w:p w14:paraId="524D338B" w14:textId="77777777" w:rsidR="00245089" w:rsidRDefault="00245089" w:rsidP="00F27791">
      <w:pPr>
        <w:rPr>
          <w:rFonts w:ascii="Calibri" w:hAnsi="Calibri"/>
          <w:b/>
          <w:sz w:val="20"/>
          <w:szCs w:val="20"/>
        </w:rPr>
      </w:pPr>
    </w:p>
    <w:p w14:paraId="76BF38EE" w14:textId="77777777" w:rsidR="00BC736B" w:rsidRDefault="00BC736B" w:rsidP="00302E00">
      <w:pPr>
        <w:rPr>
          <w:b/>
        </w:rPr>
      </w:pPr>
    </w:p>
    <w:p w14:paraId="20F7EFB5" w14:textId="77777777" w:rsidR="00245089" w:rsidRPr="00245089" w:rsidRDefault="00245089" w:rsidP="00302E00">
      <w:pPr>
        <w:rPr>
          <w:b/>
          <w:u w:val="single"/>
        </w:rPr>
      </w:pPr>
      <w:r>
        <w:rPr>
          <w:b/>
        </w:rPr>
        <w:t>V,______________________________</w:t>
      </w:r>
      <w:r>
        <w:rPr>
          <w:b/>
          <w:u w:val="single"/>
        </w:rPr>
        <w:t>dne:______________________________________________</w:t>
      </w:r>
    </w:p>
    <w:p w14:paraId="62B3C64C" w14:textId="77777777" w:rsidR="00245089" w:rsidRDefault="00245089" w:rsidP="00302E00">
      <w:pPr>
        <w:rPr>
          <w:b/>
        </w:rPr>
      </w:pPr>
      <w:r>
        <w:rPr>
          <w:b/>
        </w:rPr>
        <w:t>Ime in Priimek:___________________________________________________________________</w:t>
      </w:r>
      <w:r w:rsidR="00FD3B67">
        <w:rPr>
          <w:b/>
        </w:rPr>
        <w:t>__</w:t>
      </w:r>
    </w:p>
    <w:p w14:paraId="25CB3FC2" w14:textId="77777777" w:rsidR="00245089" w:rsidRDefault="00245089" w:rsidP="00302E00">
      <w:pPr>
        <w:rPr>
          <w:b/>
        </w:rPr>
      </w:pPr>
      <w:r>
        <w:rPr>
          <w:b/>
        </w:rPr>
        <w:t>Lastnoročni podpis:_______________________________________________________________</w:t>
      </w:r>
      <w:r w:rsidR="00FD3B67">
        <w:rPr>
          <w:b/>
        </w:rPr>
        <w:t>__</w:t>
      </w:r>
    </w:p>
    <w:p w14:paraId="0159A968" w14:textId="77777777" w:rsidR="00245089" w:rsidRPr="00BC736B" w:rsidRDefault="00245089" w:rsidP="00302E00">
      <w:pPr>
        <w:rPr>
          <w:b/>
        </w:rPr>
      </w:pPr>
    </w:p>
    <w:sectPr w:rsidR="00245089" w:rsidRPr="00BC73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DewNDAzNTI0NTdQ0lEKTi0uzszPAykwrAUAGzsyfiwAAAA="/>
  </w:docVars>
  <w:rsids>
    <w:rsidRoot w:val="00BC736B"/>
    <w:rsid w:val="00001645"/>
    <w:rsid w:val="000B7537"/>
    <w:rsid w:val="000E30D2"/>
    <w:rsid w:val="000F5F38"/>
    <w:rsid w:val="00141CCD"/>
    <w:rsid w:val="0018509E"/>
    <w:rsid w:val="00245089"/>
    <w:rsid w:val="002F33B1"/>
    <w:rsid w:val="00302E00"/>
    <w:rsid w:val="0034467E"/>
    <w:rsid w:val="00432794"/>
    <w:rsid w:val="00645DC4"/>
    <w:rsid w:val="009421A0"/>
    <w:rsid w:val="00AD0EEF"/>
    <w:rsid w:val="00B962C3"/>
    <w:rsid w:val="00BC736B"/>
    <w:rsid w:val="00BF724F"/>
    <w:rsid w:val="00E64A79"/>
    <w:rsid w:val="00E73C33"/>
    <w:rsid w:val="00F27791"/>
    <w:rsid w:val="00FD3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8D3CB"/>
  <w15:chartTrackingRefBased/>
  <w15:docId w15:val="{15BED447-0A69-4917-A090-0CBF9B5FC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BC7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4327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c.europa.eu/food/sites/food/files/animals/docs/aw_list_of_approved_control_posts.pdf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rs</dc:creator>
  <cp:keywords/>
  <dc:description/>
  <cp:lastModifiedBy>Arnej Galjot</cp:lastModifiedBy>
  <cp:revision>2</cp:revision>
  <dcterms:created xsi:type="dcterms:W3CDTF">2020-10-14T13:08:00Z</dcterms:created>
  <dcterms:modified xsi:type="dcterms:W3CDTF">2020-10-14T13:08:00Z</dcterms:modified>
</cp:coreProperties>
</file>